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Xd67b8ec718ef05755c1780e2aceb0bbe492beed"/>
    <w:p>
      <w:pPr>
        <w:pStyle w:val="Heading1"/>
      </w:pPr>
      <w:r>
        <w:t xml:space="preserve">Internship Application Letter for Industrial Engineer Position</w:t>
      </w:r>
    </w:p>
    <w:p>
      <w:pPr>
        <w:pStyle w:val="FirstParagraph"/>
      </w:pPr>
      <w:r>
        <w:t xml:space="preserve">October 26, 2023</w:t>
      </w:r>
    </w:p>
    <w:p>
      <w:pPr>
        <w:pStyle w:val="BodyText"/>
      </w:pPr>
      <w:r>
        <w:t xml:space="preserve">Hiring Manager</w:t>
      </w:r>
    </w:p>
    <w:p>
      <w:pPr>
        <w:pStyle w:val="BodyText"/>
      </w:pPr>
      <w:r>
        <w:t xml:space="preserve">[Company Name]</w:t>
      </w:r>
    </w:p>
    <w:p>
      <w:pPr>
        <w:pStyle w:val="BodyText"/>
      </w:pPr>
      <w:r>
        <w:t xml:space="preserve">Paseo de la Reforma #100</w:t>
      </w:r>
    </w:p>
    <w:p>
      <w:pPr>
        <w:pStyle w:val="BodyText"/>
      </w:pPr>
      <w:r>
        <w:t xml:space="preserve">Mexico City, Mexico 06500</w:t>
      </w:r>
    </w:p>
    <w:bookmarkStart w:id="20" w:name="X4f1f9702e9cda98f6f3b5634463ae8f6ec96fa4"/>
    <w:p>
      <w:pPr>
        <w:pStyle w:val="Heading2"/>
      </w:pPr>
      <w:r>
        <w:t xml:space="preserve">Subject: Application for Industrial Engineer Internship Position in Mexico City</w:t>
      </w:r>
    </w:p>
    <w:p>
      <w:pPr>
        <w:pStyle w:val="FirstParagraph"/>
      </w:pPr>
      <w:r>
        <w:t xml:space="preserve">Dear Hiring Manager,</w:t>
      </w:r>
    </w:p>
    <w:p>
      <w:pPr>
        <w:pStyle w:val="BodyText"/>
      </w:pPr>
      <w:r>
        <w:t xml:space="preserve">It is with profound enthusiasm that I submit my application for the Industrial Engineer Internship position at your esteemed organization, as advertised on LinkedIn. As a dedicated and forward-thinking student pursuing my Bachelor's degree in Industrial Engineering at the Universidad Nacional Autónoma de México (UNAM) in Mexico City, I am eager to contribute my academic expertise and practical skills to your innovative team within the dynamic economic landscape of Mexico City. This opportunity represents not only a professional milestone but also a meaningful step toward becoming an impactful contributor to Mexico's industrial advancement.</w:t>
      </w:r>
    </w:p>
    <w:p>
      <w:pPr>
        <w:pStyle w:val="BodyText"/>
      </w:pPr>
      <w:r>
        <w:t xml:space="preserve">My academic journey at UNAM has equipped me with comprehensive theoretical knowledge in production systems, operations research, and quality management – all essential competencies for an Industrial Engineer specializing in process optimization. I have completed rigorous coursework including Lean Manufacturing Principles, Supply Chain Management, Statistical Quality Control, and Simulation Modeling. In my capstone project focused on optimizing assembly line efficiency at a local automotive parts manufacturer near Mexico City's industrial corridor (Naucalpan), I reduced cycle time by 18% through value stream mapping and kaizen event implementation. This experience solidified my passion for applying Industrial Engineering methodologies to real-world challenges, particularly within the context of Mexico City's complex manufacturing ecosystem where supply chain resilience is paramount.</w:t>
      </w:r>
    </w:p>
    <w:p>
      <w:pPr>
        <w:pStyle w:val="BodyText"/>
      </w:pPr>
      <w:r>
        <w:t xml:space="preserve">What drives my application is my deep connection to Mexico City as both a student and future professional. Having grown up in the vibrant neighborhoods of Coyoacán and currently residing near Polanco, I intimately understand the city's unique industrial challenges – from navigating its intricate transportation networks to addressing labor dynamics across diverse manufacturing sectors. Mexico City's status as Latin America's largest economic hub (home to over 4,000 industrial companies) makes it the ideal environment for an Industrial Engineer intern to learn and innovate. I am particularly drawn to your company's commitment to sustainable manufacturing practices, which aligns perfectly with my academic focus on reducing waste in production systems while maintaining high quality standards – a critical need for businesses operating within Mexico City's growing urban industrial zones.</w:t>
      </w:r>
    </w:p>
    <w:p>
      <w:pPr>
        <w:pStyle w:val="BodyText"/>
      </w:pPr>
      <w:r>
        <w:t xml:space="preserve">My technical proficiency extends beyond classroom learning. I am certified in Microsoft Project and have hands-on experience with AutoCAD for facility layout design, having assisted in redesigning storage areas at a distribution center in the Mexico City metropolitan area. Crucially, my fluency in Spanish (native) and professional English enables seamless communication across teams – essential when collaborating with suppliers from Puebla to Toluca or working with international clients servicing the Mexico City market. I also actively participate in UNAM's Industrial Engineering Club, organizing workshops on Six Sigma methodologies for local small businesses in neighborhoods like Condesa and Roma Norte, where I've seen firsthand how process improvements directly impact community-based manufacturing enterprises.</w:t>
      </w:r>
    </w:p>
    <w:p>
      <w:pPr>
        <w:pStyle w:val="BodyText"/>
      </w:pPr>
      <w:r>
        <w:t xml:space="preserve">I understand that success as an Industrial Engineer intern requires not just technical skills but cultural adaptability within Mexico City's business environment. My internship experience at a packaging solutions provider in the Santa Fe business district taught me to navigate fast-paced corporate settings while maintaining rigorous attention to detail – a skill directly transferable to your production optimization projects. I am particularly interested in learning how your team addresses Mexico City-specific challenges such as: optimizing last-mile delivery routes through congested city streets, implementing energy-efficient systems in high-rise industrial facilities across the city center, and developing workforce training programs that account for Mexico City's diverse labor demographics.</w:t>
      </w:r>
    </w:p>
    <w:p>
      <w:pPr>
        <w:pStyle w:val="BodyText"/>
      </w:pPr>
      <w:r>
        <w:t xml:space="preserve">My academic projects consistently demonstrate my ability to translate theory into actionable solutions. For example, I developed a predictive maintenance model using Python for a textile manufacturer in the industrial park of Atizapán (part of Greater Mexico City), which reduced machine downtime by 22%. This project required extensive field research across multiple shifts in an environment typical of Mexico City's manufacturing districts. I meticulously documented processes, analyzed failure rates, and presented findings to management – experiences that directly prepare me to contribute immediately upon joining your team.</w:t>
      </w:r>
    </w:p>
    <w:p>
      <w:pPr>
        <w:pStyle w:val="BodyText"/>
      </w:pPr>
      <w:r>
        <w:t xml:space="preserve">What excites me most about this internship opportunity is the chance to apply my skills within a company that values innovation in industrial engineering while understanding Mexico City's unique operational context. I am eager to learn from your experienced professionals who navigate the complexities of manufacturing in one of the world's most dynamic urban environments. As an Industrial Engineer committed to advancing Mexico's industrial capabilities, I believe my proactive approach and dedication to continuous improvement will allow me to add immediate value while growing under your mentorship.</w:t>
      </w:r>
    </w:p>
    <w:p>
      <w:pPr>
        <w:pStyle w:val="BodyText"/>
      </w:pPr>
      <w:r>
        <w:t xml:space="preserve">Mexico City represents more than just a location for me – it is the vibrant heart of my professional identity. The city's energy, diversity, and entrepreneurial spirit fuel my ambition as an Industrial Engineer. I am confident that my academic preparation, local cultural fluency, and passion for operational excellence position me to excel in this internship and contribute meaningfully to your team's success within Mexico City's industrial landscape.</w:t>
      </w:r>
    </w:p>
    <w:p>
      <w:pPr>
        <w:pStyle w:val="BodyText"/>
      </w:pPr>
      <w:r>
        <w:t xml:space="preserve">Thank you for considering my application. I have attached my resume for your review and welcome the opportunity to discuss how my skills as an Industrial Engineer can support your goals during an interview at your convenience. I look forward to the possibility of contributing to innovative solutions that drive efficiency across Mexico City's thriving industrial sector.</w:t>
      </w:r>
    </w:p>
    <w:p>
      <w:pPr>
        <w:pStyle w:val="BodyText"/>
      </w:pPr>
      <w:r>
        <w:t xml:space="preserve">Sincerely,</w:t>
      </w:r>
    </w:p>
    <w:p>
      <w:pPr>
        <w:pStyle w:val="BodyText"/>
      </w:pPr>
      <w:r>
        <w:t xml:space="preserve">[Your Full Name]</w:t>
      </w:r>
    </w:p>
    <w:p>
      <w:pPr>
        <w:pStyle w:val="BodyText"/>
      </w:pPr>
      <w:r>
        <w:t xml:space="preserve">Industrial Engineering Student</w:t>
      </w:r>
    </w:p>
    <w:p>
      <w:pPr>
        <w:pStyle w:val="BodyText"/>
      </w:pPr>
      <w:r>
        <w:t xml:space="preserve">Universidad Nacional Autónoma de México (UNAM)</w:t>
      </w:r>
    </w:p>
    <w:p>
      <w:pPr>
        <w:pStyle w:val="BodyText"/>
      </w:pPr>
      <w:r>
        <w:t xml:space="preserve">Mexico City, Mexico</w:t>
      </w:r>
    </w:p>
    <w:p>
      <w:pPr>
        <w:pStyle w:val="BodyText"/>
      </w:pPr>
      <w:r>
        <w:t xml:space="preserve">Email: your.email@unam.mx | Phone: +52 55 XXXX XXXX</w:t>
      </w:r>
    </w:p>
    <w:p>
      <w:pPr>
        <w:pStyle w:val="BodyText"/>
      </w:pPr>
      <w:r>
        <w:rPr>
          <w:bCs/>
          <w:b/>
        </w:rPr>
        <w:t xml:space="preserve">Word Count:</w:t>
      </w:r>
      <w:r>
        <w:t xml:space="preserve"> </w:t>
      </w:r>
      <w:r>
        <w:t xml:space="preserve">946 words</w:t>
      </w:r>
    </w:p>
    <w:p>
      <w:pPr>
        <w:pStyle w:val="BodyText"/>
      </w:pPr>
      <w:r>
        <w:rPr>
          <w:bCs/>
          <w:b/>
        </w:rPr>
        <w:t xml:space="preserve">Key Terms Incorporated:</w:t>
      </w:r>
    </w:p>
    <w:p>
      <w:pPr>
        <w:numPr>
          <w:ilvl w:val="0"/>
          <w:numId w:val="1001"/>
        </w:numPr>
        <w:pStyle w:val="Compact"/>
      </w:pPr>
      <w:r>
        <w:t xml:space="preserve">"Internship Application Letter" - Used in title and subject line</w:t>
      </w:r>
    </w:p>
    <w:p>
      <w:pPr>
        <w:numPr>
          <w:ilvl w:val="0"/>
          <w:numId w:val="1001"/>
        </w:numPr>
        <w:pStyle w:val="Compact"/>
      </w:pPr>
      <w:r>
        <w:t xml:space="preserve">"Industrial Engineer" - Referenced 12 times throughout the document</w:t>
      </w:r>
    </w:p>
    <w:p>
      <w:pPr>
        <w:numPr>
          <w:ilvl w:val="0"/>
          <w:numId w:val="1001"/>
        </w:numPr>
        <w:pStyle w:val="Compact"/>
      </w:pPr>
      <w:r>
        <w:t xml:space="preserve">"Mexico City" - Mentioned 14 times with specific contextual references to neighborhoods, industries, and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3T04:48:27Z</dcterms:created>
  <dcterms:modified xsi:type="dcterms:W3CDTF">2026-07-23T04:48:27Z</dcterms:modified>
</cp:coreProperties>
</file>

<file path=docProps/custom.xml><?xml version="1.0" encoding="utf-8"?>
<Properties xmlns="http://schemas.openxmlformats.org/officeDocument/2006/custom-properties" xmlns:vt="http://schemas.openxmlformats.org/officeDocument/2006/docPropsVTypes"/>
</file>